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7F03" w:rsidRPr="00A117C5" w:rsidRDefault="003168E5" w:rsidP="00227F03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27"/>
          <w:lang w:val="en-US" w:eastAsia="ru-RU"/>
        </w:rPr>
        <w:t xml:space="preserve">Request for delivery of Monitoring System to be used for tensile and compression control and structural elements displacement monitoring (Structural Health Monitoring system) </w:t>
      </w:r>
    </w:p>
    <w:p w:rsidR="00227F03" w:rsidRPr="003168E5" w:rsidRDefault="003168E5" w:rsidP="00A117C5">
      <w:pPr>
        <w:spacing w:before="360"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  <w:lang w:val="en-US" w:eastAsia="ru-RU"/>
        </w:rPr>
        <w:t>Contact information</w:t>
      </w:r>
    </w:p>
    <w:tbl>
      <w:tblPr>
        <w:tblStyle w:val="a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80" w:firstRow="0" w:lastRow="0" w:firstColumn="1" w:lastColumn="0" w:noHBand="1" w:noVBand="1"/>
      </w:tblPr>
      <w:tblGrid>
        <w:gridCol w:w="1498"/>
        <w:gridCol w:w="3210"/>
        <w:gridCol w:w="1924"/>
        <w:gridCol w:w="2723"/>
      </w:tblGrid>
      <w:tr w:rsidR="009837E8" w:rsidRPr="003168E5" w:rsidTr="003168E5">
        <w:trPr>
          <w:cantSplit/>
          <w:trHeight w:hRule="exact" w:val="817"/>
        </w:trPr>
        <w:tc>
          <w:tcPr>
            <w:tcW w:w="15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37E8" w:rsidRDefault="003168E5" w:rsidP="00B27EC7">
            <w:pPr>
              <w:spacing w:before="120" w:after="120"/>
              <w:jc w:val="right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val="en-US" w:eastAsia="ru-RU"/>
              </w:rPr>
              <w:t>Facility</w:t>
            </w:r>
            <w:r w:rsidR="009837E8">
              <w:rPr>
                <w:rFonts w:ascii="Times New Roman" w:eastAsia="Times New Roman" w:hAnsi="Times New Roman" w:cs="Times New Roman"/>
                <w:lang w:eastAsia="ru-RU"/>
              </w:rPr>
              <w:t>:</w:t>
            </w:r>
          </w:p>
        </w:tc>
        <w:tc>
          <w:tcPr>
            <w:tcW w:w="3302" w:type="dxa"/>
            <w:tcBorders>
              <w:top w:val="nil"/>
              <w:left w:val="nil"/>
              <w:right w:val="nil"/>
            </w:tcBorders>
            <w:vAlign w:val="center"/>
          </w:tcPr>
          <w:p w:rsidR="009837E8" w:rsidRDefault="009837E8" w:rsidP="00B27EC7">
            <w:pPr>
              <w:spacing w:before="120" w:after="12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37E8" w:rsidRPr="003168E5" w:rsidRDefault="003168E5" w:rsidP="00B27EC7">
            <w:pPr>
              <w:spacing w:before="120" w:after="120"/>
              <w:ind w:left="57"/>
              <w:jc w:val="right"/>
              <w:rPr>
                <w:rFonts w:ascii="Times New Roman" w:eastAsia="Times New Roman" w:hAnsi="Times New Roman" w:cs="Times New Roman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lang w:val="en-US" w:eastAsia="ru-RU"/>
              </w:rPr>
              <w:t>Name of the contact person</w:t>
            </w:r>
            <w:r w:rsidR="009837E8" w:rsidRPr="003168E5">
              <w:rPr>
                <w:rFonts w:ascii="Times New Roman" w:eastAsia="Times New Roman" w:hAnsi="Times New Roman" w:cs="Times New Roman"/>
                <w:lang w:val="en-US" w:eastAsia="ru-RU"/>
              </w:rPr>
              <w:t>:</w:t>
            </w:r>
          </w:p>
        </w:tc>
        <w:tc>
          <w:tcPr>
            <w:tcW w:w="2800" w:type="dxa"/>
            <w:tcBorders>
              <w:top w:val="nil"/>
              <w:left w:val="nil"/>
              <w:right w:val="nil"/>
            </w:tcBorders>
            <w:vAlign w:val="center"/>
          </w:tcPr>
          <w:p w:rsidR="009837E8" w:rsidRPr="003168E5" w:rsidRDefault="009837E8" w:rsidP="00B27EC7">
            <w:pPr>
              <w:spacing w:before="120" w:after="120"/>
              <w:rPr>
                <w:rFonts w:ascii="Times New Roman" w:eastAsia="Times New Roman" w:hAnsi="Times New Roman" w:cs="Times New Roman"/>
                <w:lang w:val="en-US" w:eastAsia="ru-RU"/>
              </w:rPr>
            </w:pPr>
          </w:p>
        </w:tc>
      </w:tr>
      <w:tr w:rsidR="009837E8" w:rsidTr="003168E5">
        <w:trPr>
          <w:cantSplit/>
          <w:trHeight w:hRule="exact" w:val="510"/>
        </w:trPr>
        <w:tc>
          <w:tcPr>
            <w:tcW w:w="15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37E8" w:rsidRDefault="003168E5" w:rsidP="00B27EC7">
            <w:pPr>
              <w:spacing w:before="120" w:after="120"/>
              <w:jc w:val="right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val="en-US" w:eastAsia="ru-RU"/>
              </w:rPr>
              <w:t>Address</w:t>
            </w:r>
            <w:r w:rsidR="009837E8">
              <w:rPr>
                <w:rFonts w:ascii="Times New Roman" w:eastAsia="Times New Roman" w:hAnsi="Times New Roman" w:cs="Times New Roman"/>
                <w:lang w:eastAsia="ru-RU"/>
              </w:rPr>
              <w:t>:</w:t>
            </w:r>
          </w:p>
        </w:tc>
        <w:tc>
          <w:tcPr>
            <w:tcW w:w="3302" w:type="dxa"/>
            <w:tcBorders>
              <w:left w:val="nil"/>
              <w:right w:val="nil"/>
            </w:tcBorders>
            <w:vAlign w:val="center"/>
          </w:tcPr>
          <w:p w:rsidR="009837E8" w:rsidRDefault="009837E8" w:rsidP="00B27EC7">
            <w:pPr>
              <w:spacing w:before="120" w:after="12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37E8" w:rsidRDefault="003168E5" w:rsidP="00B27EC7">
            <w:pPr>
              <w:spacing w:before="120" w:after="120"/>
              <w:ind w:left="57"/>
              <w:jc w:val="right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val="en-US" w:eastAsia="ru-RU"/>
              </w:rPr>
              <w:t>Job title</w:t>
            </w:r>
            <w:r w:rsidR="009837E8">
              <w:rPr>
                <w:rFonts w:ascii="Times New Roman" w:eastAsia="Times New Roman" w:hAnsi="Times New Roman" w:cs="Times New Roman"/>
                <w:lang w:eastAsia="ru-RU"/>
              </w:rPr>
              <w:t>:</w:t>
            </w:r>
          </w:p>
        </w:tc>
        <w:tc>
          <w:tcPr>
            <w:tcW w:w="2800" w:type="dxa"/>
            <w:tcBorders>
              <w:left w:val="nil"/>
              <w:right w:val="nil"/>
            </w:tcBorders>
            <w:vAlign w:val="center"/>
          </w:tcPr>
          <w:p w:rsidR="009837E8" w:rsidRDefault="009837E8" w:rsidP="00B27EC7">
            <w:pPr>
              <w:spacing w:before="120" w:after="12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  <w:tr w:rsidR="009837E8" w:rsidTr="003168E5">
        <w:trPr>
          <w:cantSplit/>
          <w:trHeight w:hRule="exact" w:val="510"/>
        </w:trPr>
        <w:tc>
          <w:tcPr>
            <w:tcW w:w="15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37E8" w:rsidRDefault="003168E5" w:rsidP="00B27EC7">
            <w:pPr>
              <w:spacing w:before="120" w:after="120"/>
              <w:jc w:val="right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val="en-US" w:eastAsia="ru-RU"/>
              </w:rPr>
              <w:t>Fax</w:t>
            </w:r>
            <w:r w:rsidR="009837E8">
              <w:rPr>
                <w:rFonts w:ascii="Times New Roman" w:eastAsia="Times New Roman" w:hAnsi="Times New Roman" w:cs="Times New Roman"/>
                <w:lang w:eastAsia="ru-RU"/>
              </w:rPr>
              <w:t>:</w:t>
            </w:r>
          </w:p>
        </w:tc>
        <w:tc>
          <w:tcPr>
            <w:tcW w:w="3302" w:type="dxa"/>
            <w:tcBorders>
              <w:left w:val="nil"/>
              <w:right w:val="nil"/>
            </w:tcBorders>
            <w:vAlign w:val="center"/>
          </w:tcPr>
          <w:p w:rsidR="009837E8" w:rsidRDefault="009837E8" w:rsidP="00B27EC7">
            <w:pPr>
              <w:spacing w:before="120" w:after="12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37E8" w:rsidRPr="002354BB" w:rsidRDefault="009837E8" w:rsidP="00B27EC7">
            <w:pPr>
              <w:spacing w:before="120" w:after="120"/>
              <w:ind w:left="57"/>
              <w:jc w:val="right"/>
              <w:rPr>
                <w:rFonts w:ascii="Times New Roman" w:eastAsia="Times New Roman" w:hAnsi="Times New Roman" w:cs="Times New Roman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lang w:val="en-US" w:eastAsia="ru-RU"/>
              </w:rPr>
              <w:t>E-mail:</w:t>
            </w:r>
          </w:p>
        </w:tc>
        <w:tc>
          <w:tcPr>
            <w:tcW w:w="2800" w:type="dxa"/>
            <w:tcBorders>
              <w:left w:val="nil"/>
              <w:right w:val="nil"/>
            </w:tcBorders>
            <w:vAlign w:val="center"/>
          </w:tcPr>
          <w:p w:rsidR="009837E8" w:rsidRDefault="009837E8" w:rsidP="00B27EC7">
            <w:pPr>
              <w:spacing w:before="120" w:after="12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  <w:tr w:rsidR="009837E8" w:rsidTr="003168E5">
        <w:trPr>
          <w:cantSplit/>
          <w:trHeight w:hRule="exact" w:val="510"/>
        </w:trPr>
        <w:tc>
          <w:tcPr>
            <w:tcW w:w="15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37E8" w:rsidRDefault="003168E5" w:rsidP="00B27EC7">
            <w:pPr>
              <w:spacing w:before="120" w:after="120"/>
              <w:jc w:val="right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val="en-US" w:eastAsia="ru-RU"/>
              </w:rPr>
              <w:t>Phone</w:t>
            </w:r>
            <w:r w:rsidR="009837E8">
              <w:rPr>
                <w:rFonts w:ascii="Times New Roman" w:eastAsia="Times New Roman" w:hAnsi="Times New Roman" w:cs="Times New Roman"/>
                <w:lang w:eastAsia="ru-RU"/>
              </w:rPr>
              <w:t>:</w:t>
            </w:r>
          </w:p>
        </w:tc>
        <w:tc>
          <w:tcPr>
            <w:tcW w:w="3302" w:type="dxa"/>
            <w:tcBorders>
              <w:left w:val="nil"/>
              <w:right w:val="nil"/>
            </w:tcBorders>
            <w:vAlign w:val="center"/>
          </w:tcPr>
          <w:p w:rsidR="009837E8" w:rsidRDefault="009837E8" w:rsidP="00B27EC7">
            <w:pPr>
              <w:spacing w:before="120" w:after="12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9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37E8" w:rsidRPr="002354BB" w:rsidRDefault="003168E5" w:rsidP="00B27EC7">
            <w:pPr>
              <w:spacing w:before="120" w:after="120"/>
              <w:ind w:left="57"/>
              <w:jc w:val="right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val="en-US" w:eastAsia="ru-RU"/>
              </w:rPr>
              <w:t>Mob</w:t>
            </w:r>
            <w:r w:rsidRPr="003168E5">
              <w:rPr>
                <w:rFonts w:ascii="Times New Roman" w:eastAsia="Times New Roman" w:hAnsi="Times New Roman" w:cs="Times New Roman"/>
                <w:lang w:eastAsia="ru-RU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lang w:val="en-US" w:eastAsia="ru-RU"/>
              </w:rPr>
              <w:t>phone</w:t>
            </w:r>
            <w:r w:rsidR="009837E8">
              <w:rPr>
                <w:rFonts w:ascii="Times New Roman" w:eastAsia="Times New Roman" w:hAnsi="Times New Roman" w:cs="Times New Roman"/>
                <w:lang w:eastAsia="ru-RU"/>
              </w:rPr>
              <w:t>:</w:t>
            </w:r>
          </w:p>
        </w:tc>
        <w:tc>
          <w:tcPr>
            <w:tcW w:w="2800" w:type="dxa"/>
            <w:tcBorders>
              <w:left w:val="nil"/>
              <w:right w:val="nil"/>
            </w:tcBorders>
            <w:vAlign w:val="center"/>
          </w:tcPr>
          <w:p w:rsidR="009837E8" w:rsidRDefault="009837E8" w:rsidP="00B27EC7">
            <w:pPr>
              <w:spacing w:before="120" w:after="12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</w:tbl>
    <w:p w:rsidR="00227F03" w:rsidRDefault="00227F03" w:rsidP="00227F03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  <w:lang w:eastAsia="ru-RU"/>
        </w:rPr>
      </w:pPr>
    </w:p>
    <w:p w:rsidR="00227F03" w:rsidRPr="003168E5" w:rsidRDefault="003168E5" w:rsidP="00A117C5">
      <w:pPr>
        <w:spacing w:before="360"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  <w:lang w:val="en-US" w:eastAsia="ru-RU"/>
        </w:rPr>
        <w:t>General information about the facility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10"/>
        <w:gridCol w:w="6045"/>
      </w:tblGrid>
      <w:tr w:rsidR="009837E8" w:rsidTr="00B27EC7">
        <w:trPr>
          <w:trHeight w:hRule="exact" w:val="510"/>
        </w:trPr>
        <w:tc>
          <w:tcPr>
            <w:tcW w:w="3369" w:type="dxa"/>
          </w:tcPr>
          <w:p w:rsidR="009837E8" w:rsidRDefault="003168E5" w:rsidP="00B27EC7">
            <w:pPr>
              <w:spacing w:before="120" w:after="120"/>
              <w:jc w:val="right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val="en-US" w:eastAsia="ru-RU"/>
              </w:rPr>
              <w:t>Name of the facility</w:t>
            </w:r>
            <w:r w:rsidR="009837E8">
              <w:rPr>
                <w:rFonts w:ascii="Times New Roman" w:eastAsia="Times New Roman" w:hAnsi="Times New Roman" w:cs="Times New Roman"/>
                <w:lang w:eastAsia="ru-RU"/>
              </w:rPr>
              <w:t>:</w:t>
            </w:r>
          </w:p>
        </w:tc>
        <w:tc>
          <w:tcPr>
            <w:tcW w:w="6202" w:type="dxa"/>
            <w:tcBorders>
              <w:bottom w:val="single" w:sz="4" w:space="0" w:color="000000" w:themeColor="text1"/>
            </w:tcBorders>
          </w:tcPr>
          <w:p w:rsidR="009837E8" w:rsidRDefault="009837E8" w:rsidP="00B27EC7">
            <w:pPr>
              <w:spacing w:before="120" w:after="12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  <w:tr w:rsidR="009837E8" w:rsidTr="00B27EC7">
        <w:trPr>
          <w:trHeight w:hRule="exact" w:val="510"/>
        </w:trPr>
        <w:tc>
          <w:tcPr>
            <w:tcW w:w="3369" w:type="dxa"/>
          </w:tcPr>
          <w:p w:rsidR="009837E8" w:rsidRDefault="003168E5" w:rsidP="00B27EC7">
            <w:pPr>
              <w:spacing w:before="120" w:after="120"/>
              <w:jc w:val="right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val="en-US" w:eastAsia="ru-RU"/>
              </w:rPr>
              <w:t>Operating Company</w:t>
            </w:r>
            <w:r w:rsidR="009837E8">
              <w:rPr>
                <w:rFonts w:ascii="Times New Roman" w:eastAsia="Times New Roman" w:hAnsi="Times New Roman" w:cs="Times New Roman"/>
                <w:lang w:eastAsia="ru-RU"/>
              </w:rPr>
              <w:t>:</w:t>
            </w:r>
          </w:p>
        </w:tc>
        <w:tc>
          <w:tcPr>
            <w:tcW w:w="620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:rsidR="009837E8" w:rsidRDefault="009837E8" w:rsidP="00B27EC7">
            <w:pPr>
              <w:spacing w:before="120" w:after="12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  <w:tr w:rsidR="009837E8" w:rsidTr="00B27EC7">
        <w:trPr>
          <w:trHeight w:hRule="exact" w:val="510"/>
        </w:trPr>
        <w:tc>
          <w:tcPr>
            <w:tcW w:w="3369" w:type="dxa"/>
          </w:tcPr>
          <w:p w:rsidR="009837E8" w:rsidRDefault="003168E5" w:rsidP="00B27EC7">
            <w:pPr>
              <w:spacing w:before="120" w:after="120"/>
              <w:jc w:val="right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val="en-US" w:eastAsia="ru-RU"/>
              </w:rPr>
              <w:t>Location of the facility</w:t>
            </w:r>
            <w:r w:rsidR="009837E8">
              <w:rPr>
                <w:rFonts w:ascii="Times New Roman" w:eastAsia="Times New Roman" w:hAnsi="Times New Roman" w:cs="Times New Roman"/>
                <w:lang w:eastAsia="ru-RU"/>
              </w:rPr>
              <w:t>:</w:t>
            </w:r>
          </w:p>
        </w:tc>
        <w:tc>
          <w:tcPr>
            <w:tcW w:w="620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:rsidR="009837E8" w:rsidRDefault="009837E8" w:rsidP="00B27EC7">
            <w:pPr>
              <w:spacing w:before="120" w:after="12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</w:tbl>
    <w:p w:rsidR="00227F03" w:rsidRDefault="00227F03" w:rsidP="00227F03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  <w:lang w:eastAsia="ru-RU"/>
        </w:rPr>
      </w:pPr>
    </w:p>
    <w:p w:rsidR="00227F03" w:rsidRPr="006E676E" w:rsidRDefault="006E676E" w:rsidP="00A117C5">
      <w:pPr>
        <w:spacing w:before="360"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  <w:lang w:val="en-US" w:eastAsia="ru-RU"/>
        </w:rPr>
        <w:t>Facility information</w:t>
      </w:r>
    </w:p>
    <w:tbl>
      <w:tblPr>
        <w:tblStyle w:val="a4"/>
        <w:tblW w:w="5000" w:type="pct"/>
        <w:tblLook w:val="0480" w:firstRow="0" w:lastRow="0" w:firstColumn="1" w:lastColumn="0" w:noHBand="0" w:noVBand="1"/>
      </w:tblPr>
      <w:tblGrid>
        <w:gridCol w:w="576"/>
        <w:gridCol w:w="4961"/>
        <w:gridCol w:w="3818"/>
      </w:tblGrid>
      <w:tr w:rsidR="00BF5426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1D4B1F" w:rsidRDefault="001D4B1F" w:rsidP="00BF5426">
            <w:pPr>
              <w:pStyle w:val="a3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0134E4" w:rsidRDefault="006E676E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ru-RU"/>
              </w:rPr>
              <w:t>Monitoring object type</w:t>
            </w:r>
            <w:r w:rsidR="001D4B1F" w:rsidRPr="000134E4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ru-RU"/>
              </w:rPr>
              <w:t>:</w:t>
            </w:r>
          </w:p>
        </w:tc>
        <w:tc>
          <w:tcPr>
            <w:tcW w:w="2044" w:type="pct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bottom"/>
          </w:tcPr>
          <w:p w:rsidR="001D4B1F" w:rsidRPr="000134E4" w:rsidRDefault="001D4B1F" w:rsidP="000134E4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ru-RU"/>
              </w:rPr>
            </w:pPr>
          </w:p>
        </w:tc>
      </w:tr>
      <w:tr w:rsidR="00BF5426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1D4B1F" w:rsidRDefault="001D4B1F" w:rsidP="00BF5426">
            <w:pPr>
              <w:pStyle w:val="a3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0134E4" w:rsidRDefault="006E676E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 w:eastAsia="ru-RU"/>
              </w:rPr>
              <w:t>Category of Structure’s condition</w:t>
            </w:r>
            <w:r w:rsidR="001D4B1F" w:rsidRPr="000134E4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ru-RU"/>
              </w:rPr>
              <w:t>:</w:t>
            </w:r>
          </w:p>
        </w:tc>
        <w:tc>
          <w:tcPr>
            <w:tcW w:w="2044" w:type="pct"/>
            <w:tcBorders>
              <w:left w:val="nil"/>
              <w:right w:val="nil"/>
            </w:tcBorders>
            <w:vAlign w:val="bottom"/>
          </w:tcPr>
          <w:p w:rsidR="001D4B1F" w:rsidRPr="000134E4" w:rsidRDefault="001D4B1F" w:rsidP="000134E4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eastAsia="ru-RU"/>
              </w:rPr>
            </w:pPr>
          </w:p>
        </w:tc>
      </w:tr>
      <w:tr w:rsidR="00BF5426" w:rsidTr="00FF1964">
        <w:trPr>
          <w:cantSplit/>
          <w:trHeight w:val="34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BF5426" w:rsidRDefault="001D4B1F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BF5426" w:rsidRDefault="001D4B1F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044" w:type="pct"/>
            <w:tcBorders>
              <w:left w:val="nil"/>
              <w:bottom w:val="nil"/>
              <w:right w:val="nil"/>
            </w:tcBorders>
          </w:tcPr>
          <w:p w:rsidR="001D4B1F" w:rsidRPr="00BF5426" w:rsidRDefault="001D4B1F" w:rsidP="006E676E">
            <w:pPr>
              <w:spacing w:before="40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  <w:r w:rsidRPr="00BF5426"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  <w:t>(1-</w:t>
            </w:r>
            <w:r w:rsidR="006E676E"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val="en-US" w:eastAsia="ru-RU"/>
              </w:rPr>
              <w:t>good</w:t>
            </w:r>
            <w:r w:rsidRPr="00BF5426"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  <w:t>; 2-</w:t>
            </w:r>
            <w:r w:rsidR="006E676E"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val="en-US" w:eastAsia="ru-RU"/>
              </w:rPr>
              <w:t>satisfactory</w:t>
            </w:r>
            <w:r w:rsidRPr="00BF5426"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  <w:t xml:space="preserve">; </w:t>
            </w:r>
            <w:r w:rsidR="000134E4" w:rsidRPr="00BF5426"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  <w:br/>
            </w:r>
            <w:r w:rsidRPr="00BF5426"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  <w:t xml:space="preserve">3– </w:t>
            </w:r>
            <w:r w:rsidR="006E676E"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val="en-US" w:eastAsia="ru-RU"/>
              </w:rPr>
              <w:t>unsati</w:t>
            </w:r>
            <w:r w:rsidR="00B55859"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val="en-US" w:eastAsia="ru-RU"/>
              </w:rPr>
              <w:t>s</w:t>
            </w:r>
            <w:r w:rsidR="006E676E"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val="en-US" w:eastAsia="ru-RU"/>
              </w:rPr>
              <w:t>factory</w:t>
            </w:r>
            <w:r w:rsidRPr="00BF5426"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  <w:t xml:space="preserve">; 4 – </w:t>
            </w:r>
            <w:r w:rsidR="006E676E"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val="en-US" w:eastAsia="ru-RU"/>
              </w:rPr>
              <w:t>dilapidated</w:t>
            </w:r>
            <w:r w:rsidRPr="00BF5426"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  <w:t>)</w:t>
            </w:r>
          </w:p>
        </w:tc>
      </w:tr>
      <w:tr w:rsidR="00BF5426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1D4B1F" w:rsidRDefault="001D4B1F" w:rsidP="00BF5426">
            <w:pPr>
              <w:pStyle w:val="a3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0134E4" w:rsidRDefault="006E676E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val="en-US" w:eastAsia="ru-RU"/>
              </w:rPr>
              <w:t>Number of floors</w:t>
            </w:r>
            <w:r w:rsidR="001D4B1F" w:rsidRPr="000134E4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  <w:t>:</w:t>
            </w:r>
          </w:p>
        </w:tc>
        <w:tc>
          <w:tcPr>
            <w:tcW w:w="2044" w:type="pct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bottom"/>
          </w:tcPr>
          <w:p w:rsidR="001D4B1F" w:rsidRPr="000134E4" w:rsidRDefault="001D4B1F" w:rsidP="000134E4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</w:p>
        </w:tc>
      </w:tr>
      <w:tr w:rsidR="00BF5426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1D4B1F" w:rsidRDefault="001D4B1F" w:rsidP="00BF5426">
            <w:pPr>
              <w:pStyle w:val="a3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0134E4" w:rsidRDefault="006E676E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val="en-US" w:eastAsia="ru-RU"/>
              </w:rPr>
              <w:t>Square</w:t>
            </w:r>
            <w:r w:rsidR="001D4B1F" w:rsidRPr="000134E4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  <w:t>:</w:t>
            </w:r>
          </w:p>
        </w:tc>
        <w:tc>
          <w:tcPr>
            <w:tcW w:w="2044" w:type="pct"/>
            <w:tcBorders>
              <w:left w:val="nil"/>
              <w:bottom w:val="single" w:sz="4" w:space="0" w:color="000000" w:themeColor="text1"/>
              <w:right w:val="nil"/>
            </w:tcBorders>
            <w:vAlign w:val="bottom"/>
          </w:tcPr>
          <w:p w:rsidR="001D4B1F" w:rsidRPr="000134E4" w:rsidRDefault="001D4B1F" w:rsidP="000134E4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</w:p>
        </w:tc>
      </w:tr>
      <w:tr w:rsidR="00BF5426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1D4B1F" w:rsidRDefault="001D4B1F" w:rsidP="00BF5426">
            <w:pPr>
              <w:pStyle w:val="a3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0134E4" w:rsidRDefault="006E676E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val="en-US" w:eastAsia="ru-RU"/>
              </w:rPr>
              <w:t>Height of the building</w:t>
            </w:r>
            <w:r w:rsidR="001D4B1F" w:rsidRPr="000134E4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  <w:t>:</w:t>
            </w:r>
          </w:p>
        </w:tc>
        <w:tc>
          <w:tcPr>
            <w:tcW w:w="2044" w:type="pct"/>
            <w:tcBorders>
              <w:left w:val="nil"/>
              <w:bottom w:val="single" w:sz="4" w:space="0" w:color="000000" w:themeColor="text1"/>
              <w:right w:val="nil"/>
            </w:tcBorders>
            <w:vAlign w:val="bottom"/>
          </w:tcPr>
          <w:p w:rsidR="001D4B1F" w:rsidRPr="000134E4" w:rsidRDefault="001D4B1F" w:rsidP="000134E4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</w:p>
        </w:tc>
      </w:tr>
      <w:tr w:rsidR="00BF5426" w:rsidRPr="00870F60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1D4B1F" w:rsidRDefault="001D4B1F" w:rsidP="00BF5426">
            <w:pPr>
              <w:pStyle w:val="a3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870F60" w:rsidRDefault="006E676E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val="en-US" w:eastAsia="ru-RU"/>
              </w:rPr>
              <w:t>Basement floors (yes/no, description)</w:t>
            </w:r>
            <w:r w:rsidR="001D4B1F" w:rsidRPr="00870F60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val="en-US" w:eastAsia="ru-RU"/>
              </w:rPr>
              <w:t>:</w:t>
            </w:r>
          </w:p>
        </w:tc>
        <w:tc>
          <w:tcPr>
            <w:tcW w:w="2044" w:type="pct"/>
            <w:tcBorders>
              <w:left w:val="nil"/>
              <w:bottom w:val="single" w:sz="4" w:space="0" w:color="000000" w:themeColor="text1"/>
              <w:right w:val="nil"/>
            </w:tcBorders>
            <w:vAlign w:val="bottom"/>
          </w:tcPr>
          <w:p w:rsidR="001D4B1F" w:rsidRPr="00870F60" w:rsidRDefault="001D4B1F" w:rsidP="000134E4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val="en-US" w:eastAsia="ru-RU"/>
              </w:rPr>
            </w:pPr>
          </w:p>
        </w:tc>
      </w:tr>
      <w:tr w:rsidR="00C33A37" w:rsidRPr="00870F60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</w:tcPr>
          <w:p w:rsidR="001D4B1F" w:rsidRPr="00870F60" w:rsidRDefault="001D4B1F" w:rsidP="00A117C5">
            <w:pPr>
              <w:pStyle w:val="a3"/>
              <w:numPr>
                <w:ilvl w:val="0"/>
                <w:numId w:val="6"/>
              </w:numPr>
              <w:spacing w:before="120"/>
              <w:ind w:left="357" w:hanging="357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val="en-US" w:eastAsia="ru-RU"/>
              </w:rPr>
            </w:pPr>
            <w:bookmarkStart w:id="0" w:name="_GoBack"/>
            <w:bookmarkEnd w:id="0"/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4B1F" w:rsidRPr="00870F60" w:rsidRDefault="00870F60" w:rsidP="00870F60">
            <w:pPr>
              <w:spacing w:before="120"/>
              <w:ind w:left="-40"/>
              <w:rPr>
                <w:rFonts w:ascii="Times New Roman" w:eastAsia="Times New Roman" w:hAnsi="Times New Roman" w:cs="Times New Roman"/>
                <w:sz w:val="24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lang w:val="en-US" w:eastAsia="ru-RU"/>
              </w:rPr>
              <w:t>Simulation</w:t>
            </w:r>
            <w:r w:rsidRPr="00870F60">
              <w:rPr>
                <w:rFonts w:ascii="Times New Roman" w:eastAsia="Times New Roman" w:hAnsi="Times New Roman" w:cs="Times New Roman"/>
                <w:color w:val="000000"/>
                <w:sz w:val="24"/>
                <w:lang w:val="en-US" w:eastAsia="ru-RU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lang w:val="en-US" w:eastAsia="ru-RU"/>
              </w:rPr>
              <w:t>computer</w:t>
            </w:r>
            <w:r w:rsidRPr="00870F60">
              <w:rPr>
                <w:rFonts w:ascii="Times New Roman" w:eastAsia="Times New Roman" w:hAnsi="Times New Roman" w:cs="Times New Roman"/>
                <w:color w:val="000000"/>
                <w:sz w:val="24"/>
                <w:lang w:val="en-US" w:eastAsia="ru-RU"/>
              </w:rPr>
              <w:t>)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lang w:val="en-US" w:eastAsia="ru-RU"/>
              </w:rPr>
              <w:t xml:space="preserve"> model or 3-D </w:t>
            </w:r>
            <w:r w:rsidR="000134E4" w:rsidRPr="00870F60">
              <w:rPr>
                <w:rFonts w:ascii="Times New Roman" w:eastAsia="Times New Roman" w:hAnsi="Times New Roman" w:cs="Times New Roman"/>
                <w:color w:val="000000"/>
                <w:sz w:val="24"/>
                <w:lang w:val="en-US" w:eastAsia="ru-RU"/>
              </w:rPr>
              <w:t>STL</w:t>
            </w:r>
            <w:r w:rsidRPr="00870F60">
              <w:rPr>
                <w:rFonts w:ascii="Times New Roman" w:eastAsia="Times New Roman" w:hAnsi="Times New Roman" w:cs="Times New Roman"/>
                <w:color w:val="000000"/>
                <w:sz w:val="24"/>
                <w:lang w:val="en-US" w:eastAsia="ru-RU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lang w:val="en-US" w:eastAsia="ru-RU"/>
              </w:rPr>
              <w:t>model</w:t>
            </w:r>
            <w:r w:rsidRPr="00870F60">
              <w:rPr>
                <w:rFonts w:ascii="Times New Roman" w:eastAsia="Times New Roman" w:hAnsi="Times New Roman" w:cs="Times New Roman"/>
                <w:color w:val="000000"/>
                <w:sz w:val="24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lang w:val="en-US" w:eastAsia="ru-RU"/>
              </w:rPr>
              <w:t>of</w:t>
            </w:r>
            <w:r w:rsidRPr="00870F60">
              <w:rPr>
                <w:rFonts w:ascii="Times New Roman" w:eastAsia="Times New Roman" w:hAnsi="Times New Roman" w:cs="Times New Roman"/>
                <w:color w:val="000000"/>
                <w:sz w:val="24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lang w:val="en-US" w:eastAsia="ru-RU"/>
              </w:rPr>
              <w:t>the</w:t>
            </w:r>
            <w:r w:rsidRPr="00870F60">
              <w:rPr>
                <w:rFonts w:ascii="Times New Roman" w:eastAsia="Times New Roman" w:hAnsi="Times New Roman" w:cs="Times New Roman"/>
                <w:color w:val="000000"/>
                <w:sz w:val="24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lang w:val="en-US" w:eastAsia="ru-RU"/>
              </w:rPr>
              <w:t>facility</w:t>
            </w:r>
            <w:r w:rsidR="000134E4" w:rsidRPr="00870F60">
              <w:rPr>
                <w:rFonts w:ascii="Times New Roman" w:eastAsia="Times New Roman" w:hAnsi="Times New Roman" w:cs="Times New Roman"/>
                <w:color w:val="000000"/>
                <w:sz w:val="24"/>
                <w:lang w:val="en-US" w:eastAsia="ru-RU"/>
              </w:rPr>
              <w:t>:</w:t>
            </w:r>
          </w:p>
        </w:tc>
        <w:tc>
          <w:tcPr>
            <w:tcW w:w="2044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1D4B1F" w:rsidRPr="00870F60" w:rsidRDefault="001D4B1F" w:rsidP="000134E4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val="en-US" w:eastAsia="ru-RU"/>
              </w:rPr>
            </w:pPr>
          </w:p>
        </w:tc>
      </w:tr>
      <w:tr w:rsidR="00C33A37" w:rsidTr="00FF1964">
        <w:trPr>
          <w:cantSplit/>
          <w:trHeight w:val="227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870F60" w:rsidRDefault="000134E4" w:rsidP="00BF5426">
            <w:pPr>
              <w:pStyle w:val="a3"/>
              <w:ind w:left="360"/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val="en-US" w:eastAsia="ru-RU"/>
              </w:rPr>
            </w:pPr>
          </w:p>
          <w:p w:rsidR="007A283A" w:rsidRPr="00870F60" w:rsidRDefault="007A283A" w:rsidP="00BF5426">
            <w:pPr>
              <w:pStyle w:val="a3"/>
              <w:ind w:left="360"/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val="en-US"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870F60" w:rsidRDefault="000134E4" w:rsidP="00BF5426">
            <w:pPr>
              <w:ind w:left="-4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ru-RU"/>
              </w:rPr>
            </w:pPr>
          </w:p>
        </w:tc>
        <w:tc>
          <w:tcPr>
            <w:tcW w:w="204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134E4" w:rsidRPr="00BF5426" w:rsidRDefault="000134E4" w:rsidP="00870F60">
            <w:pPr>
              <w:spacing w:before="40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  <w:r w:rsidRPr="00BF542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  <w:t>(</w:t>
            </w:r>
            <w:r w:rsidR="00870F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ru-RU"/>
              </w:rPr>
              <w:t>yes</w:t>
            </w:r>
            <w:r w:rsidR="00870F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  <w:t>/no</w:t>
            </w:r>
            <w:r w:rsidRPr="00BF542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  <w:t>)</w:t>
            </w:r>
          </w:p>
        </w:tc>
      </w:tr>
      <w:tr w:rsidR="00FF1964" w:rsidTr="00FF1964">
        <w:trPr>
          <w:cantSplit/>
          <w:trHeight w:val="227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964" w:rsidRDefault="00FF1964" w:rsidP="00BF5426">
            <w:pPr>
              <w:pStyle w:val="a3"/>
              <w:ind w:left="360"/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</w:p>
          <w:p w:rsidR="00FF1964" w:rsidRPr="00FF1964" w:rsidRDefault="00FF1964" w:rsidP="00FF1964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964" w:rsidRPr="00BF5426" w:rsidRDefault="00FF1964" w:rsidP="00BF5426">
            <w:pPr>
              <w:ind w:left="-4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044" w:type="pct"/>
            <w:tcBorders>
              <w:top w:val="nil"/>
              <w:left w:val="nil"/>
              <w:bottom w:val="nil"/>
              <w:right w:val="nil"/>
            </w:tcBorders>
          </w:tcPr>
          <w:p w:rsidR="00FF1964" w:rsidRPr="00BF5426" w:rsidRDefault="00FF196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</w:tr>
      <w:tr w:rsidR="00FF1964" w:rsidTr="00FF1964">
        <w:trPr>
          <w:cantSplit/>
          <w:trHeight w:val="227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964" w:rsidRDefault="00FF1964" w:rsidP="00BF5426">
            <w:pPr>
              <w:pStyle w:val="a3"/>
              <w:ind w:left="360"/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964" w:rsidRPr="00BF5426" w:rsidRDefault="00FF1964" w:rsidP="00BF5426">
            <w:pPr>
              <w:ind w:left="-4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044" w:type="pct"/>
            <w:tcBorders>
              <w:top w:val="nil"/>
              <w:left w:val="nil"/>
              <w:bottom w:val="nil"/>
              <w:right w:val="nil"/>
            </w:tcBorders>
          </w:tcPr>
          <w:p w:rsidR="00FF1964" w:rsidRPr="00BF5426" w:rsidRDefault="00FF196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</w:tr>
      <w:tr w:rsidR="00FF1964" w:rsidTr="00FF1964">
        <w:trPr>
          <w:cantSplit/>
          <w:trHeight w:val="227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964" w:rsidRDefault="00FF1964" w:rsidP="00BF5426">
            <w:pPr>
              <w:pStyle w:val="a3"/>
              <w:ind w:left="360"/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964" w:rsidRPr="00BF5426" w:rsidRDefault="00FF1964" w:rsidP="00BF5426">
            <w:pPr>
              <w:ind w:left="-4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044" w:type="pct"/>
            <w:tcBorders>
              <w:top w:val="nil"/>
              <w:left w:val="nil"/>
              <w:bottom w:val="nil"/>
              <w:right w:val="nil"/>
            </w:tcBorders>
          </w:tcPr>
          <w:p w:rsidR="00FF1964" w:rsidRPr="00BF5426" w:rsidRDefault="00FF196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</w:tr>
      <w:tr w:rsidR="00FF1964" w:rsidTr="00FF1964">
        <w:trPr>
          <w:cantSplit/>
          <w:trHeight w:val="227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964" w:rsidRDefault="00FF1964" w:rsidP="00BF5426">
            <w:pPr>
              <w:pStyle w:val="a3"/>
              <w:ind w:left="360"/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964" w:rsidRPr="00BF5426" w:rsidRDefault="00FF1964" w:rsidP="00BF5426">
            <w:pPr>
              <w:ind w:left="-4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044" w:type="pct"/>
            <w:tcBorders>
              <w:top w:val="nil"/>
              <w:left w:val="nil"/>
              <w:bottom w:val="nil"/>
              <w:right w:val="nil"/>
            </w:tcBorders>
          </w:tcPr>
          <w:p w:rsidR="00FF1964" w:rsidRDefault="00FF196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ru-RU"/>
              </w:rPr>
            </w:pPr>
          </w:p>
          <w:p w:rsidR="00482DEC" w:rsidRPr="00482DEC" w:rsidRDefault="00482DEC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ru-RU"/>
              </w:rPr>
            </w:pPr>
          </w:p>
        </w:tc>
      </w:tr>
      <w:tr w:rsidR="00FF1964" w:rsidTr="00FF1964">
        <w:trPr>
          <w:cantSplit/>
          <w:trHeight w:val="227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964" w:rsidRDefault="00FF1964" w:rsidP="00BF5426">
            <w:pPr>
              <w:pStyle w:val="a3"/>
              <w:ind w:left="360"/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F1964" w:rsidRPr="00BF5426" w:rsidRDefault="00FF1964" w:rsidP="00BF5426">
            <w:pPr>
              <w:ind w:left="-4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044" w:type="pct"/>
            <w:tcBorders>
              <w:top w:val="nil"/>
              <w:left w:val="nil"/>
              <w:bottom w:val="nil"/>
              <w:right w:val="nil"/>
            </w:tcBorders>
          </w:tcPr>
          <w:p w:rsidR="00FF1964" w:rsidRPr="00BF5426" w:rsidRDefault="00FF196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</w:tr>
      <w:tr w:rsidR="007A283A" w:rsidRPr="00870F60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1D4B1F" w:rsidRDefault="000134E4" w:rsidP="00BF5426">
            <w:pPr>
              <w:pStyle w:val="a3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870F60" w:rsidRDefault="00870F60" w:rsidP="00870F60">
            <w:pPr>
              <w:ind w:left="-40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lang w:val="en-US" w:eastAsia="ru-RU"/>
              </w:rPr>
              <w:t xml:space="preserve">Information about monitoring sub-systems: </w:t>
            </w:r>
          </w:p>
        </w:tc>
        <w:tc>
          <w:tcPr>
            <w:tcW w:w="2044" w:type="pct"/>
            <w:tcBorders>
              <w:top w:val="nil"/>
              <w:left w:val="nil"/>
              <w:bottom w:val="nil"/>
              <w:right w:val="nil"/>
            </w:tcBorders>
          </w:tcPr>
          <w:p w:rsidR="007A283A" w:rsidRPr="00870F60" w:rsidRDefault="007A283A" w:rsidP="007A283A">
            <w:pPr>
              <w:spacing w:before="40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</w:p>
        </w:tc>
      </w:tr>
      <w:tr w:rsidR="000134E4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870F60" w:rsidRDefault="000134E4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lang w:val="en-US"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70F60" w:rsidRDefault="00870F60" w:rsidP="00870F60">
            <w:pPr>
              <w:spacing w:before="100"/>
              <w:jc w:val="center"/>
              <w:rPr>
                <w:rFonts w:ascii="Times New Roman" w:eastAsia="Times New Roman" w:hAnsi="Times New Roman" w:cs="Times New Roman"/>
                <w:color w:val="000000"/>
                <w:shd w:val="clear" w:color="auto" w:fill="FFFFFF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hd w:val="clear" w:color="auto" w:fill="FFFFFF"/>
                <w:lang w:eastAsia="ru-RU"/>
              </w:rPr>
              <w:t xml:space="preserve">Sub-system type </w:t>
            </w:r>
          </w:p>
          <w:p w:rsidR="000134E4" w:rsidRPr="00870F60" w:rsidRDefault="00870F60" w:rsidP="00870F60">
            <w:pPr>
              <w:spacing w:before="100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  <w:r w:rsidRPr="00870F60">
              <w:rPr>
                <w:rFonts w:ascii="Times New Roman" w:eastAsia="Times New Roman" w:hAnsi="Times New Roman" w:cs="Times New Roman"/>
                <w:color w:val="000000"/>
                <w:shd w:val="clear" w:color="auto" w:fill="FFFFFF"/>
                <w:lang w:val="en-US" w:eastAsia="ru-RU"/>
              </w:rPr>
              <w:t xml:space="preserve"> </w:t>
            </w:r>
            <w:r w:rsidR="000134E4" w:rsidRPr="00870F60">
              <w:rPr>
                <w:rFonts w:ascii="Times New Roman" w:eastAsia="Times New Roman" w:hAnsi="Times New Roman" w:cs="Times New Roman"/>
                <w:color w:val="000000"/>
                <w:shd w:val="clear" w:color="auto" w:fill="FFFFFF"/>
                <w:lang w:val="en-US" w:eastAsia="ru-RU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shd w:val="clear" w:color="auto" w:fill="FFFFFF"/>
                <w:lang w:val="en-US" w:eastAsia="ru-RU"/>
              </w:rPr>
              <w:t>the parameters to be controlled</w:t>
            </w:r>
            <w:r w:rsidR="000134E4" w:rsidRPr="00870F60">
              <w:rPr>
                <w:rFonts w:ascii="Times New Roman" w:eastAsia="Times New Roman" w:hAnsi="Times New Roman" w:cs="Times New Roman"/>
                <w:color w:val="000000"/>
                <w:shd w:val="clear" w:color="auto" w:fill="FFFFFF"/>
                <w:lang w:val="en-US" w:eastAsia="ru-RU"/>
              </w:rPr>
              <w:t>)</w:t>
            </w:r>
          </w:p>
        </w:tc>
        <w:tc>
          <w:tcPr>
            <w:tcW w:w="2044" w:type="pct"/>
            <w:tcBorders>
              <w:top w:val="nil"/>
              <w:left w:val="nil"/>
              <w:bottom w:val="nil"/>
              <w:right w:val="nil"/>
            </w:tcBorders>
          </w:tcPr>
          <w:p w:rsidR="000134E4" w:rsidRPr="000134E4" w:rsidRDefault="00870F60" w:rsidP="00870F6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hd w:val="clear" w:color="auto" w:fill="FFFFFF"/>
                <w:lang w:val="en-US" w:eastAsia="ru-RU"/>
              </w:rPr>
              <w:t>Is the sub-system required?</w:t>
            </w:r>
            <w:r w:rsidR="000134E4" w:rsidRPr="00870F60">
              <w:rPr>
                <w:rFonts w:ascii="Times New Roman" w:eastAsia="Times New Roman" w:hAnsi="Times New Roman" w:cs="Times New Roman"/>
                <w:color w:val="000000"/>
                <w:shd w:val="clear" w:color="auto" w:fill="FFFFFF"/>
                <w:lang w:val="en-US" w:eastAsia="ru-RU"/>
              </w:rPr>
              <w:t xml:space="preserve"> </w:t>
            </w:r>
            <w:r w:rsidR="000134E4" w:rsidRPr="000134E4">
              <w:rPr>
                <w:rFonts w:ascii="Times New Roman" w:eastAsia="Times New Roman" w:hAnsi="Times New Roman" w:cs="Times New Roman"/>
                <w:color w:val="000000"/>
                <w:shd w:val="clear" w:color="auto" w:fill="FFFFFF"/>
                <w:lang w:eastAsia="ru-RU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shd w:val="clear" w:color="auto" w:fill="FFFFFF"/>
                <w:lang w:val="en-US" w:eastAsia="ru-RU"/>
              </w:rPr>
              <w:t>yes</w:t>
            </w:r>
            <w:r w:rsidR="000134E4" w:rsidRPr="000134E4">
              <w:rPr>
                <w:rFonts w:ascii="Times New Roman" w:eastAsia="Times New Roman" w:hAnsi="Times New Roman" w:cs="Times New Roman"/>
                <w:color w:val="000000"/>
                <w:shd w:val="clear" w:color="auto" w:fill="FFFFFF"/>
                <w:lang w:eastAsia="ru-RU"/>
              </w:rPr>
              <w:t>/</w:t>
            </w:r>
            <w:r>
              <w:rPr>
                <w:rFonts w:ascii="Times New Roman" w:eastAsia="Times New Roman" w:hAnsi="Times New Roman" w:cs="Times New Roman"/>
                <w:color w:val="000000"/>
                <w:shd w:val="clear" w:color="auto" w:fill="FFFFFF"/>
                <w:lang w:val="en-US" w:eastAsia="ru-RU"/>
              </w:rPr>
              <w:t>no</w:t>
            </w:r>
            <w:r w:rsidR="000134E4" w:rsidRPr="000134E4">
              <w:rPr>
                <w:rFonts w:ascii="Times New Roman" w:eastAsia="Times New Roman" w:hAnsi="Times New Roman" w:cs="Times New Roman"/>
                <w:color w:val="000000"/>
                <w:shd w:val="clear" w:color="auto" w:fill="FFFFFF"/>
                <w:lang w:eastAsia="ru-RU"/>
              </w:rPr>
              <w:t>)</w:t>
            </w:r>
          </w:p>
        </w:tc>
      </w:tr>
      <w:tr w:rsidR="000134E4" w:rsidRPr="00870F60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0134E4" w:rsidRDefault="000134E4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870F60" w:rsidRDefault="00870F60" w:rsidP="00870F60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 xml:space="preserve">Tensile-compression monitoring of the facilities, structural elements displacement control </w:t>
            </w:r>
            <w:r w:rsidR="000134E4" w:rsidRPr="00870F6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>tension</w:t>
            </w:r>
            <w:r w:rsidR="000134E4" w:rsidRPr="00870F6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>/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>compression</w:t>
            </w:r>
            <w:r w:rsidR="000134E4" w:rsidRPr="00870F6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>bending</w:t>
            </w:r>
            <w:r w:rsidR="000134E4" w:rsidRPr="00870F6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>displacement</w:t>
            </w:r>
            <w:r w:rsidR="000134E4" w:rsidRPr="00870F6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>)</w:t>
            </w:r>
          </w:p>
        </w:tc>
        <w:tc>
          <w:tcPr>
            <w:tcW w:w="2044" w:type="pct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bottom"/>
          </w:tcPr>
          <w:p w:rsidR="000134E4" w:rsidRPr="00870F60" w:rsidRDefault="000134E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ru-RU"/>
              </w:rPr>
            </w:pPr>
          </w:p>
        </w:tc>
      </w:tr>
      <w:tr w:rsidR="000134E4" w:rsidRPr="00CA66F4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870F60" w:rsidRDefault="000134E4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lang w:val="en-US"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CA66F4" w:rsidRDefault="00CA66F4" w:rsidP="00CA66F4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 xml:space="preserve">Tilt monitoring of buildings and structures (displacement, tilt) </w:t>
            </w:r>
          </w:p>
        </w:tc>
        <w:tc>
          <w:tcPr>
            <w:tcW w:w="2044" w:type="pct"/>
            <w:tcBorders>
              <w:left w:val="nil"/>
              <w:bottom w:val="single" w:sz="4" w:space="0" w:color="000000" w:themeColor="text1"/>
              <w:right w:val="nil"/>
            </w:tcBorders>
            <w:vAlign w:val="bottom"/>
          </w:tcPr>
          <w:p w:rsidR="000134E4" w:rsidRPr="00CA66F4" w:rsidRDefault="000134E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</w:p>
        </w:tc>
      </w:tr>
      <w:tr w:rsidR="000134E4" w:rsidRPr="00CA66F4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CA66F4" w:rsidRDefault="000134E4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lang w:val="en-US"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CA66F4" w:rsidRDefault="00CA66F4" w:rsidP="00CA66F4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 xml:space="preserve">Intrinsic oscillations and damping ratio monitoring of the facility (acceleration, intrinsic oscillations frequency, damping ratio) </w:t>
            </w:r>
          </w:p>
        </w:tc>
        <w:tc>
          <w:tcPr>
            <w:tcW w:w="2044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0134E4" w:rsidRPr="00CA66F4" w:rsidRDefault="000134E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</w:p>
        </w:tc>
      </w:tr>
      <w:tr w:rsidR="000134E4" w:rsidRPr="00CA66F4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CA66F4" w:rsidRDefault="000134E4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lang w:val="en-US"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CA66F4" w:rsidRDefault="00CA66F4" w:rsidP="00CA66F4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 xml:space="preserve">Foundation subsidence monitoring </w:t>
            </w:r>
            <w:r w:rsidR="000134E4" w:rsidRPr="00CA66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>displacement</w:t>
            </w:r>
            <w:r w:rsidR="000134E4" w:rsidRPr="00CA66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>)</w:t>
            </w:r>
          </w:p>
        </w:tc>
        <w:tc>
          <w:tcPr>
            <w:tcW w:w="2044" w:type="pct"/>
            <w:tcBorders>
              <w:top w:val="single" w:sz="4" w:space="0" w:color="auto"/>
              <w:left w:val="nil"/>
              <w:bottom w:val="single" w:sz="4" w:space="0" w:color="000000" w:themeColor="text1"/>
              <w:right w:val="nil"/>
            </w:tcBorders>
            <w:vAlign w:val="bottom"/>
          </w:tcPr>
          <w:p w:rsidR="000134E4" w:rsidRPr="00CA66F4" w:rsidRDefault="000134E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</w:p>
        </w:tc>
      </w:tr>
      <w:tr w:rsidR="000134E4" w:rsidRPr="00CA66F4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CA66F4" w:rsidRDefault="000134E4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lang w:val="en-US"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CA66F4" w:rsidRDefault="00CA66F4" w:rsidP="0019566E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>Seismic impact level monitoring</w:t>
            </w:r>
          </w:p>
          <w:p w:rsidR="000134E4" w:rsidRPr="00CA66F4" w:rsidRDefault="000134E4" w:rsidP="00CA66F4">
            <w:pPr>
              <w:spacing w:before="120"/>
              <w:contextualSpacing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</w:pPr>
            <w:r w:rsidRPr="00CA66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>(</w:t>
            </w:r>
            <w:r w:rsidR="00CA66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>pressure, temperature, noise</w:t>
            </w:r>
            <w:r w:rsidRPr="00CA66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>)</w:t>
            </w:r>
          </w:p>
        </w:tc>
        <w:tc>
          <w:tcPr>
            <w:tcW w:w="2044" w:type="pct"/>
            <w:tcBorders>
              <w:left w:val="nil"/>
              <w:bottom w:val="single" w:sz="4" w:space="0" w:color="000000" w:themeColor="text1"/>
              <w:right w:val="nil"/>
            </w:tcBorders>
            <w:vAlign w:val="bottom"/>
          </w:tcPr>
          <w:p w:rsidR="000134E4" w:rsidRPr="00CA66F4" w:rsidRDefault="000134E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</w:p>
        </w:tc>
      </w:tr>
      <w:tr w:rsidR="000134E4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CA66F4" w:rsidRDefault="000134E4" w:rsidP="00BF5426">
            <w:pPr>
              <w:rPr>
                <w:rFonts w:ascii="Times New Roman" w:eastAsia="Times New Roman" w:hAnsi="Times New Roman" w:cs="Times New Roman"/>
                <w:bCs/>
                <w:iCs/>
                <w:color w:val="000000"/>
                <w:lang w:val="en-US"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CA66F4" w:rsidRDefault="00CA66F4" w:rsidP="0019566E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 xml:space="preserve">Monitoring of the seismic impact consequences </w:t>
            </w:r>
          </w:p>
          <w:p w:rsidR="000134E4" w:rsidRPr="000134E4" w:rsidRDefault="000134E4" w:rsidP="00CA66F4">
            <w:pPr>
              <w:spacing w:before="120"/>
              <w:contextualSpacing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ru-RU"/>
              </w:rPr>
            </w:pPr>
            <w:r w:rsidRPr="000134E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ru-RU"/>
              </w:rPr>
              <w:t>(</w:t>
            </w:r>
            <w:r w:rsidR="00CA66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>acceleration</w:t>
            </w:r>
            <w:r w:rsidRPr="000134E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ru-RU"/>
              </w:rPr>
              <w:t xml:space="preserve">, </w:t>
            </w:r>
            <w:r w:rsidR="00CA66F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val="en-US" w:eastAsia="ru-RU"/>
              </w:rPr>
              <w:t>duration</w:t>
            </w:r>
            <w:r w:rsidRPr="000134E4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ru-RU"/>
              </w:rPr>
              <w:t>)</w:t>
            </w:r>
          </w:p>
        </w:tc>
        <w:tc>
          <w:tcPr>
            <w:tcW w:w="2044" w:type="pct"/>
            <w:tcBorders>
              <w:left w:val="nil"/>
              <w:bottom w:val="single" w:sz="4" w:space="0" w:color="000000" w:themeColor="text1"/>
              <w:right w:val="nil"/>
            </w:tcBorders>
            <w:vAlign w:val="bottom"/>
          </w:tcPr>
          <w:p w:rsidR="000134E4" w:rsidRPr="007A283A" w:rsidRDefault="000134E4" w:rsidP="000134E4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</w:tr>
      <w:tr w:rsidR="000134E4" w:rsidRPr="00610928" w:rsidTr="00FF1964">
        <w:trPr>
          <w:cantSplit/>
          <w:trHeight w:val="227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</w:tcPr>
          <w:p w:rsidR="000134E4" w:rsidRPr="000134E4" w:rsidRDefault="000134E4" w:rsidP="0019566E">
            <w:pPr>
              <w:pStyle w:val="a3"/>
              <w:numPr>
                <w:ilvl w:val="0"/>
                <w:numId w:val="6"/>
              </w:numPr>
              <w:spacing w:before="120"/>
              <w:ind w:left="357" w:hanging="357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134E4" w:rsidRPr="00610928" w:rsidRDefault="00610928" w:rsidP="00E21970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val="en-US" w:eastAsia="ru-RU"/>
              </w:rPr>
              <w:t xml:space="preserve">Suggested temperature conditions of </w:t>
            </w:r>
            <w:r w:rsidR="00E21970"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val="en-US" w:eastAsia="ru-RU"/>
              </w:rPr>
              <w:t>system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val="en-US" w:eastAsia="ru-RU"/>
              </w:rPr>
              <w:t xml:space="preserve"> operation</w:t>
            </w:r>
            <w:r w:rsidR="00C33A37"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val="en-US" w:eastAsia="ru-RU"/>
              </w:rPr>
              <w:t>:</w:t>
            </w:r>
          </w:p>
        </w:tc>
        <w:tc>
          <w:tcPr>
            <w:tcW w:w="2044" w:type="pct"/>
            <w:tcBorders>
              <w:left w:val="nil"/>
              <w:bottom w:val="single" w:sz="4" w:space="0" w:color="000000" w:themeColor="text1"/>
              <w:right w:val="nil"/>
            </w:tcBorders>
            <w:vAlign w:val="bottom"/>
          </w:tcPr>
          <w:p w:rsidR="000134E4" w:rsidRPr="00610928" w:rsidRDefault="000134E4" w:rsidP="00C33A37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</w:p>
        </w:tc>
      </w:tr>
      <w:tr w:rsidR="00C33A37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33A37" w:rsidRPr="00610928" w:rsidRDefault="00C33A37" w:rsidP="00BF5426">
            <w:pPr>
              <w:pStyle w:val="a3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val="en-US"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33A37" w:rsidRPr="00C33A37" w:rsidRDefault="00610928" w:rsidP="004E759B">
            <w:pPr>
              <w:spacing w:before="60"/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val="en-US" w:eastAsia="ru-RU"/>
              </w:rPr>
              <w:t>Universal timing function</w:t>
            </w:r>
            <w:r w:rsidR="00C33A37"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eastAsia="ru-RU"/>
              </w:rPr>
              <w:t>:</w:t>
            </w:r>
          </w:p>
        </w:tc>
        <w:tc>
          <w:tcPr>
            <w:tcW w:w="2044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C33A37" w:rsidRPr="00C33A37" w:rsidRDefault="00C33A37" w:rsidP="00C33A37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</w:pPr>
          </w:p>
        </w:tc>
      </w:tr>
      <w:tr w:rsidR="00C33A37" w:rsidTr="00FF1964">
        <w:trPr>
          <w:cantSplit/>
          <w:trHeight w:val="227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33A37" w:rsidRPr="00BF5426" w:rsidRDefault="00C33A37" w:rsidP="00BF5426">
            <w:pPr>
              <w:pStyle w:val="a3"/>
              <w:ind w:left="360"/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33A37" w:rsidRPr="00BF5426" w:rsidRDefault="00C33A37" w:rsidP="00BF5426">
            <w:pPr>
              <w:spacing w:before="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  <w:tc>
          <w:tcPr>
            <w:tcW w:w="204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33A37" w:rsidRPr="00BF5426" w:rsidRDefault="00C33A37" w:rsidP="00610928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  <w:r w:rsidRPr="00BF542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  <w:t>(</w:t>
            </w:r>
            <w:r w:rsidR="0061092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ru-RU"/>
              </w:rPr>
              <w:t>yes</w:t>
            </w:r>
            <w:r w:rsidRPr="00BF542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  <w:t>/</w:t>
            </w:r>
            <w:r w:rsidR="0061092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ru-RU"/>
              </w:rPr>
              <w:t>no</w:t>
            </w:r>
            <w:r w:rsidRPr="00BF542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  <w:t>)</w:t>
            </w:r>
          </w:p>
        </w:tc>
      </w:tr>
      <w:tr w:rsidR="00C33A37" w:rsidRPr="00610928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33A37" w:rsidRPr="000134E4" w:rsidRDefault="00C33A37" w:rsidP="00BF5426">
            <w:pPr>
              <w:pStyle w:val="a3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33A37" w:rsidRPr="00610928" w:rsidRDefault="00610928" w:rsidP="00610928">
            <w:pPr>
              <w:spacing w:before="60"/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val="en-US" w:eastAsia="ru-RU"/>
              </w:rPr>
              <w:t>Visual representation of the system at the WKS of the operator</w:t>
            </w:r>
            <w:r w:rsidR="00C33A37"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val="en-US" w:eastAsia="ru-RU"/>
              </w:rPr>
              <w:t>:</w:t>
            </w:r>
          </w:p>
        </w:tc>
        <w:tc>
          <w:tcPr>
            <w:tcW w:w="20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33A37" w:rsidRPr="00610928" w:rsidRDefault="00C33A37" w:rsidP="0019566E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ru-RU"/>
              </w:rPr>
            </w:pPr>
          </w:p>
        </w:tc>
      </w:tr>
      <w:tr w:rsidR="00C33A37" w:rsidTr="00FF1964">
        <w:trPr>
          <w:cantSplit/>
          <w:trHeight w:val="227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33A37" w:rsidRPr="00610928" w:rsidRDefault="00C33A37" w:rsidP="00BF5426">
            <w:pPr>
              <w:pStyle w:val="a3"/>
              <w:ind w:left="360"/>
              <w:rPr>
                <w:rFonts w:ascii="Times New Roman" w:eastAsia="Times New Roman" w:hAnsi="Times New Roman" w:cs="Times New Roman"/>
                <w:bCs/>
                <w:iCs/>
                <w:color w:val="000000"/>
                <w:sz w:val="16"/>
                <w:szCs w:val="16"/>
                <w:lang w:val="en-US" w:eastAsia="ru-RU"/>
              </w:rPr>
            </w:pPr>
          </w:p>
        </w:tc>
        <w:tc>
          <w:tcPr>
            <w:tcW w:w="265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33A37" w:rsidRPr="00610928" w:rsidRDefault="00C33A37" w:rsidP="00BF5426">
            <w:pPr>
              <w:spacing w:before="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ru-RU"/>
              </w:rPr>
            </w:pPr>
          </w:p>
        </w:tc>
        <w:tc>
          <w:tcPr>
            <w:tcW w:w="204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33A37" w:rsidRPr="00BF5426" w:rsidRDefault="00C33A37" w:rsidP="00610928">
            <w:pPr>
              <w:spacing w:before="40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  <w:r w:rsidRPr="00BF542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  <w:t>(</w:t>
            </w:r>
            <w:r w:rsidR="0061092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ru-RU"/>
              </w:rPr>
              <w:t>yes</w:t>
            </w:r>
            <w:r w:rsidRPr="00BF542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  <w:t>/</w:t>
            </w:r>
            <w:r w:rsidR="0061092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ru-RU"/>
              </w:rPr>
              <w:t>no</w:t>
            </w:r>
            <w:r w:rsidRPr="00BF542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  <w:t>)</w:t>
            </w:r>
          </w:p>
        </w:tc>
      </w:tr>
      <w:tr w:rsidR="00C33A37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</w:tcPr>
          <w:p w:rsidR="00C33A37" w:rsidRPr="000134E4" w:rsidRDefault="00C33A37" w:rsidP="00A117C5">
            <w:pPr>
              <w:pStyle w:val="a3"/>
              <w:numPr>
                <w:ilvl w:val="0"/>
                <w:numId w:val="6"/>
              </w:numPr>
              <w:spacing w:before="120"/>
              <w:ind w:left="357" w:hanging="357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</w:p>
        </w:tc>
        <w:tc>
          <w:tcPr>
            <w:tcW w:w="469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3A37" w:rsidRPr="00C33A37" w:rsidRDefault="00610928" w:rsidP="00610928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Necessity</w:t>
            </w:r>
            <w:r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of</w:t>
            </w:r>
            <w:r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synchronizing</w:t>
            </w:r>
            <w:r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the</w:t>
            </w:r>
            <w:r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system</w:t>
            </w:r>
            <w:r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with</w:t>
            </w:r>
            <w:r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other</w:t>
            </w:r>
            <w:r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technological</w:t>
            </w:r>
            <w:r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systems</w:t>
            </w:r>
            <w:r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or</w:t>
            </w:r>
            <w:r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processes</w:t>
            </w:r>
            <w:r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including</w:t>
            </w:r>
            <w:r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data</w:t>
            </w:r>
            <w:r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protocol</w:t>
            </w:r>
            <w:r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throughput</w:t>
            </w:r>
            <w:r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capacity</w:t>
            </w:r>
            <w:r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of</w:t>
            </w:r>
            <w:r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the</w:t>
            </w:r>
            <w:r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communication</w:t>
            </w:r>
            <w:r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channel</w:t>
            </w:r>
            <w:r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Mbps</w:t>
            </w:r>
            <w:r w:rsidRPr="00610928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  <w:t xml:space="preserve">): </w:t>
            </w:r>
          </w:p>
        </w:tc>
      </w:tr>
      <w:tr w:rsidR="00C33A37" w:rsidTr="00A117C5">
        <w:trPr>
          <w:cantSplit/>
          <w:trHeight w:val="510"/>
        </w:trPr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C33A37" w:rsidRPr="00C33A37" w:rsidRDefault="00C33A37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</w:pPr>
          </w:p>
        </w:tc>
      </w:tr>
      <w:tr w:rsidR="00C33A37" w:rsidTr="00A117C5">
        <w:trPr>
          <w:cantSplit/>
          <w:trHeight w:val="510"/>
        </w:trPr>
        <w:tc>
          <w:tcPr>
            <w:tcW w:w="5000" w:type="pct"/>
            <w:gridSpan w:val="3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C33A37" w:rsidRPr="00C33A37" w:rsidRDefault="00C33A37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</w:pPr>
          </w:p>
        </w:tc>
      </w:tr>
      <w:tr w:rsidR="00C33A37" w:rsidTr="00A117C5">
        <w:trPr>
          <w:cantSplit/>
          <w:trHeight w:val="510"/>
        </w:trPr>
        <w:tc>
          <w:tcPr>
            <w:tcW w:w="5000" w:type="pct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33A37" w:rsidRPr="00C33A37" w:rsidRDefault="00C33A37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eastAsia="ru-RU"/>
              </w:rPr>
            </w:pPr>
          </w:p>
        </w:tc>
      </w:tr>
      <w:tr w:rsidR="00C33A37" w:rsidRPr="0021198D" w:rsidTr="00FF1964">
        <w:trPr>
          <w:cantSplit/>
          <w:trHeight w:val="510"/>
        </w:trPr>
        <w:tc>
          <w:tcPr>
            <w:tcW w:w="3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33A37" w:rsidRPr="000134E4" w:rsidRDefault="00C33A37" w:rsidP="004E759B">
            <w:pPr>
              <w:pStyle w:val="a3"/>
              <w:numPr>
                <w:ilvl w:val="0"/>
                <w:numId w:val="6"/>
              </w:numPr>
              <w:spacing w:before="120"/>
              <w:ind w:left="357" w:hanging="357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eastAsia="ru-RU"/>
              </w:rPr>
            </w:pPr>
          </w:p>
        </w:tc>
        <w:tc>
          <w:tcPr>
            <w:tcW w:w="4699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33A37" w:rsidRPr="0021198D" w:rsidRDefault="0021198D" w:rsidP="004E759B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Technical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conditions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of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synchronizing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the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monitoring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system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with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the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dispatching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department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e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g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.,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subdivision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of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SES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) 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including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the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data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communication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protocol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throughput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capacity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of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the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communication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channel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Mbps</w:t>
            </w:r>
            <w:r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):</w:t>
            </w:r>
          </w:p>
        </w:tc>
      </w:tr>
      <w:tr w:rsidR="00C33A37" w:rsidRPr="0021198D" w:rsidTr="00A117C5">
        <w:trPr>
          <w:cantSplit/>
          <w:trHeight w:val="510"/>
        </w:trPr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C33A37" w:rsidRPr="0021198D" w:rsidRDefault="00C33A37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</w:pPr>
          </w:p>
        </w:tc>
      </w:tr>
      <w:tr w:rsidR="00C33A37" w:rsidRPr="0021198D" w:rsidTr="00A117C5">
        <w:trPr>
          <w:cantSplit/>
          <w:trHeight w:val="510"/>
        </w:trPr>
        <w:tc>
          <w:tcPr>
            <w:tcW w:w="5000" w:type="pct"/>
            <w:gridSpan w:val="3"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:rsidR="00C33A37" w:rsidRPr="0021198D" w:rsidRDefault="00C33A37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</w:pPr>
          </w:p>
        </w:tc>
      </w:tr>
      <w:tr w:rsidR="00C33A37" w:rsidRPr="0021198D" w:rsidTr="00A117C5">
        <w:trPr>
          <w:cantSplit/>
          <w:trHeight w:val="510"/>
        </w:trPr>
        <w:tc>
          <w:tcPr>
            <w:tcW w:w="5000" w:type="pct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33A37" w:rsidRPr="0021198D" w:rsidRDefault="00C33A37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</w:pPr>
          </w:p>
        </w:tc>
      </w:tr>
      <w:tr w:rsidR="007A283A" w:rsidRPr="0021198D" w:rsidTr="00FF1964">
        <w:trPr>
          <w:cantSplit/>
          <w:trHeight w:val="510"/>
        </w:trPr>
        <w:tc>
          <w:tcPr>
            <w:tcW w:w="5000" w:type="pct"/>
            <w:gridSpan w:val="3"/>
            <w:tcBorders>
              <w:left w:val="nil"/>
              <w:bottom w:val="nil"/>
              <w:right w:val="nil"/>
            </w:tcBorders>
            <w:vAlign w:val="center"/>
          </w:tcPr>
          <w:p w:rsidR="007A283A" w:rsidRPr="0021198D" w:rsidRDefault="007A283A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</w:pPr>
          </w:p>
          <w:p w:rsidR="007A283A" w:rsidRPr="0021198D" w:rsidRDefault="007A283A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</w:pPr>
          </w:p>
        </w:tc>
      </w:tr>
      <w:tr w:rsidR="00FF1964" w:rsidRPr="0021198D" w:rsidTr="00FF1964">
        <w:trPr>
          <w:cantSplit/>
          <w:trHeight w:val="510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F1964" w:rsidRPr="0021198D" w:rsidRDefault="00FF1964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</w:pPr>
          </w:p>
        </w:tc>
      </w:tr>
      <w:tr w:rsidR="006E4D85" w:rsidRPr="0021198D" w:rsidTr="00FF1964">
        <w:trPr>
          <w:cantSplit/>
          <w:trHeight w:val="510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E4D85" w:rsidRPr="0021198D" w:rsidRDefault="006E4D85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</w:pPr>
          </w:p>
        </w:tc>
      </w:tr>
      <w:tr w:rsidR="00C33A37" w:rsidRPr="0021198D" w:rsidTr="00FF1964">
        <w:trPr>
          <w:cantSplit/>
          <w:trHeight w:val="510"/>
        </w:trPr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</w:tcPr>
          <w:p w:rsidR="00C33A37" w:rsidRPr="0021198D" w:rsidRDefault="00C33A37" w:rsidP="004E759B">
            <w:pPr>
              <w:pStyle w:val="a3"/>
              <w:numPr>
                <w:ilvl w:val="0"/>
                <w:numId w:val="6"/>
              </w:numPr>
              <w:spacing w:before="120"/>
              <w:ind w:left="357" w:hanging="357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lang w:val="en-US" w:eastAsia="ru-RU"/>
              </w:rPr>
            </w:pPr>
          </w:p>
        </w:tc>
        <w:tc>
          <w:tcPr>
            <w:tcW w:w="469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33A37" w:rsidRPr="0021198D" w:rsidRDefault="0021198D" w:rsidP="004E759B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Technical requirements for the development of communications and monitoring systems in terms of emergency situations</w:t>
            </w:r>
            <w:r w:rsidR="00C33A37" w:rsidRPr="0021198D"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  <w:t>:</w:t>
            </w:r>
          </w:p>
        </w:tc>
      </w:tr>
      <w:tr w:rsidR="00C33A37" w:rsidRPr="0021198D" w:rsidTr="00A117C5">
        <w:trPr>
          <w:cantSplit/>
          <w:trHeight w:val="510"/>
        </w:trPr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:rsidR="00C33A37" w:rsidRPr="0021198D" w:rsidRDefault="00C33A37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</w:pPr>
          </w:p>
        </w:tc>
      </w:tr>
      <w:tr w:rsidR="00C33A37" w:rsidRPr="0021198D" w:rsidTr="00A117C5">
        <w:trPr>
          <w:cantSplit/>
          <w:trHeight w:val="510"/>
        </w:trPr>
        <w:tc>
          <w:tcPr>
            <w:tcW w:w="5000" w:type="pct"/>
            <w:gridSpan w:val="3"/>
            <w:tcBorders>
              <w:left w:val="nil"/>
              <w:bottom w:val="single" w:sz="4" w:space="0" w:color="000000" w:themeColor="text1"/>
              <w:right w:val="nil"/>
            </w:tcBorders>
          </w:tcPr>
          <w:p w:rsidR="00C33A37" w:rsidRPr="0021198D" w:rsidRDefault="00C33A37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</w:pPr>
          </w:p>
        </w:tc>
      </w:tr>
      <w:tr w:rsidR="00C33A37" w:rsidRPr="0021198D" w:rsidTr="00A117C5">
        <w:trPr>
          <w:cantSplit/>
          <w:trHeight w:val="510"/>
        </w:trPr>
        <w:tc>
          <w:tcPr>
            <w:tcW w:w="5000" w:type="pct"/>
            <w:gridSpan w:val="3"/>
            <w:tcBorders>
              <w:left w:val="nil"/>
              <w:right w:val="nil"/>
            </w:tcBorders>
          </w:tcPr>
          <w:p w:rsidR="00C33A37" w:rsidRPr="0021198D" w:rsidRDefault="00C33A37" w:rsidP="007A283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16"/>
                <w:lang w:val="en-US" w:eastAsia="ru-RU"/>
              </w:rPr>
            </w:pPr>
          </w:p>
        </w:tc>
      </w:tr>
    </w:tbl>
    <w:p w:rsidR="00A92C30" w:rsidRPr="0021198D" w:rsidRDefault="00A92C30">
      <w:pPr>
        <w:rPr>
          <w:lang w:val="en-US"/>
        </w:rPr>
      </w:pPr>
    </w:p>
    <w:p w:rsidR="00227F03" w:rsidRPr="00227F03" w:rsidRDefault="00227F03" w:rsidP="00227F03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ru-RU"/>
        </w:rPr>
      </w:pPr>
    </w:p>
    <w:tbl>
      <w:tblPr>
        <w:tblW w:w="5211" w:type="pct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88"/>
        <w:gridCol w:w="254"/>
        <w:gridCol w:w="1934"/>
        <w:gridCol w:w="5374"/>
      </w:tblGrid>
      <w:tr w:rsidR="009045FA" w:rsidRPr="00227F03" w:rsidTr="009045FA">
        <w:tc>
          <w:tcPr>
            <w:tcW w:w="1123" w:type="pct"/>
            <w:tcMar>
              <w:top w:w="117" w:type="dxa"/>
              <w:left w:w="117" w:type="dxa"/>
              <w:bottom w:w="117" w:type="dxa"/>
              <w:right w:w="117" w:type="dxa"/>
            </w:tcMar>
            <w:hideMark/>
          </w:tcPr>
          <w:p w:rsidR="00227F03" w:rsidRPr="006E4D85" w:rsidRDefault="00D87188" w:rsidP="00227F03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  <w:lang w:val="en-US" w:eastAsia="ru-RU"/>
              </w:rPr>
            </w:pPr>
            <w:r w:rsidRPr="00227F03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  <w:lang w:eastAsia="ru-RU"/>
              </w:rPr>
              <w:t>__________</w:t>
            </w:r>
            <w:r w:rsidR="009045FA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  <w:lang w:eastAsia="ru-RU"/>
              </w:rPr>
              <w:t>___</w:t>
            </w:r>
          </w:p>
        </w:tc>
        <w:tc>
          <w:tcPr>
            <w:tcW w:w="127" w:type="pct"/>
            <w:tcMar>
              <w:top w:w="117" w:type="dxa"/>
              <w:left w:w="117" w:type="dxa"/>
              <w:bottom w:w="117" w:type="dxa"/>
              <w:right w:w="117" w:type="dxa"/>
            </w:tcMar>
            <w:hideMark/>
          </w:tcPr>
          <w:p w:rsidR="00227F03" w:rsidRPr="00227F03" w:rsidRDefault="00227F03" w:rsidP="00227F03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  <w:lang w:eastAsia="ru-RU"/>
              </w:rPr>
            </w:pPr>
          </w:p>
        </w:tc>
        <w:tc>
          <w:tcPr>
            <w:tcW w:w="993" w:type="pct"/>
            <w:tcMar>
              <w:top w:w="117" w:type="dxa"/>
              <w:left w:w="117" w:type="dxa"/>
              <w:bottom w:w="117" w:type="dxa"/>
              <w:right w:w="117" w:type="dxa"/>
            </w:tcMar>
            <w:hideMark/>
          </w:tcPr>
          <w:p w:rsidR="00227F03" w:rsidRPr="00482DEC" w:rsidRDefault="00D87188" w:rsidP="00227F03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  <w:lang w:val="en-US" w:eastAsia="ru-RU"/>
              </w:rPr>
            </w:pPr>
            <w:r w:rsidRPr="00227F03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  <w:lang w:eastAsia="ru-RU"/>
              </w:rPr>
              <w:t>__________</w:t>
            </w:r>
            <w:r w:rsidR="009045FA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  <w:lang w:eastAsia="ru-RU"/>
              </w:rPr>
              <w:t>__</w:t>
            </w:r>
          </w:p>
        </w:tc>
        <w:tc>
          <w:tcPr>
            <w:tcW w:w="2758" w:type="pct"/>
            <w:tcMar>
              <w:top w:w="117" w:type="dxa"/>
              <w:left w:w="117" w:type="dxa"/>
              <w:bottom w:w="117" w:type="dxa"/>
              <w:right w:w="117" w:type="dxa"/>
            </w:tcMar>
            <w:hideMark/>
          </w:tcPr>
          <w:p w:rsidR="00227F03" w:rsidRPr="00227F03" w:rsidRDefault="0021198D" w:rsidP="00227F03">
            <w:pPr>
              <w:spacing w:after="0"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  <w:lang w:eastAsia="ru-RU"/>
              </w:rPr>
              <w:t>«__» __________ 2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  <w:lang w:eastAsia="ru-RU"/>
              </w:rPr>
              <w:tab/>
            </w:r>
            <w:r w:rsidR="00227F03" w:rsidRPr="00227F03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  <w:lang w:eastAsia="ru-RU"/>
              </w:rPr>
              <w:t>.</w:t>
            </w:r>
          </w:p>
        </w:tc>
      </w:tr>
      <w:tr w:rsidR="009045FA" w:rsidRPr="00227F03" w:rsidTr="00482DEC">
        <w:tc>
          <w:tcPr>
            <w:tcW w:w="1123" w:type="pct"/>
            <w:tcMar>
              <w:top w:w="117" w:type="dxa"/>
              <w:left w:w="117" w:type="dxa"/>
              <w:bottom w:w="117" w:type="dxa"/>
              <w:right w:w="117" w:type="dxa"/>
            </w:tcMar>
            <w:hideMark/>
          </w:tcPr>
          <w:p w:rsidR="00227F03" w:rsidRPr="0021198D" w:rsidRDefault="0021198D" w:rsidP="009045FA">
            <w:pPr>
              <w:spacing w:after="0"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ru-RU"/>
              </w:rPr>
              <w:t>Full name</w:t>
            </w:r>
          </w:p>
        </w:tc>
        <w:tc>
          <w:tcPr>
            <w:tcW w:w="127" w:type="pct"/>
            <w:tcMar>
              <w:top w:w="117" w:type="dxa"/>
              <w:left w:w="117" w:type="dxa"/>
              <w:bottom w:w="117" w:type="dxa"/>
              <w:right w:w="117" w:type="dxa"/>
            </w:tcMar>
            <w:hideMark/>
          </w:tcPr>
          <w:p w:rsidR="00227F03" w:rsidRPr="00227F03" w:rsidRDefault="00227F03" w:rsidP="009045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"/>
                <w:szCs w:val="24"/>
                <w:lang w:eastAsia="ru-RU"/>
              </w:rPr>
            </w:pPr>
          </w:p>
        </w:tc>
        <w:tc>
          <w:tcPr>
            <w:tcW w:w="993" w:type="pct"/>
            <w:tcMar>
              <w:top w:w="117" w:type="dxa"/>
              <w:left w:w="117" w:type="dxa"/>
              <w:bottom w:w="117" w:type="dxa"/>
              <w:right w:w="117" w:type="dxa"/>
            </w:tcMar>
            <w:hideMark/>
          </w:tcPr>
          <w:p w:rsidR="00227F03" w:rsidRPr="0021198D" w:rsidRDefault="0021198D" w:rsidP="00482DEC">
            <w:pPr>
              <w:spacing w:after="0"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ru-RU"/>
              </w:rPr>
              <w:t>Signature</w:t>
            </w:r>
          </w:p>
        </w:tc>
        <w:tc>
          <w:tcPr>
            <w:tcW w:w="2758" w:type="pct"/>
            <w:tcMar>
              <w:top w:w="117" w:type="dxa"/>
              <w:left w:w="117" w:type="dxa"/>
              <w:bottom w:w="117" w:type="dxa"/>
              <w:right w:w="117" w:type="dxa"/>
            </w:tcMar>
            <w:hideMark/>
          </w:tcPr>
          <w:p w:rsidR="00227F03" w:rsidRPr="0021198D" w:rsidRDefault="0021198D" w:rsidP="009045FA">
            <w:pPr>
              <w:spacing w:after="0"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ru-RU"/>
              </w:rPr>
              <w:t>Date</w:t>
            </w:r>
          </w:p>
        </w:tc>
      </w:tr>
    </w:tbl>
    <w:p w:rsidR="00F423AC" w:rsidRDefault="00F423AC"/>
    <w:sectPr w:rsidR="00F423AC" w:rsidSect="00FF1964">
      <w:footerReference w:type="default" r:id="rId8"/>
      <w:headerReference w:type="first" r:id="rId9"/>
      <w:footerReference w:type="first" r:id="rId10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1C8A" w:rsidRDefault="00641C8A" w:rsidP="007A283A">
      <w:pPr>
        <w:spacing w:after="0" w:line="240" w:lineRule="auto"/>
      </w:pPr>
      <w:r>
        <w:separator/>
      </w:r>
    </w:p>
  </w:endnote>
  <w:endnote w:type="continuationSeparator" w:id="0">
    <w:p w:rsidR="00641C8A" w:rsidRDefault="00641C8A" w:rsidP="007A28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85712063"/>
      <w:docPartObj>
        <w:docPartGallery w:val="Page Numbers (Bottom of Page)"/>
        <w:docPartUnique/>
      </w:docPartObj>
    </w:sdtPr>
    <w:sdtEndPr/>
    <w:sdtContent>
      <w:p w:rsidR="00FF1964" w:rsidRDefault="0021198D">
        <w:pPr>
          <w:pStyle w:val="a8"/>
          <w:jc w:val="right"/>
        </w:pPr>
        <w:r>
          <w:rPr>
            <w:lang w:val="en-US"/>
          </w:rPr>
          <w:t xml:space="preserve"> Page </w:t>
        </w:r>
        <w:r w:rsidR="005A14CD">
          <w:fldChar w:fldCharType="begin"/>
        </w:r>
        <w:r w:rsidR="005A14CD">
          <w:instrText xml:space="preserve"> PAGE   \* MERGEFORMAT </w:instrText>
        </w:r>
        <w:r w:rsidR="005A14CD">
          <w:fldChar w:fldCharType="separate"/>
        </w:r>
        <w:r w:rsidR="00800D12">
          <w:rPr>
            <w:noProof/>
          </w:rPr>
          <w:t>2</w:t>
        </w:r>
        <w:r w:rsidR="005A14CD">
          <w:rPr>
            <w:noProof/>
          </w:rPr>
          <w:fldChar w:fldCharType="end"/>
        </w:r>
        <w:r w:rsidR="00FF1964">
          <w:t xml:space="preserve"> </w:t>
        </w:r>
        <w:r>
          <w:rPr>
            <w:lang w:val="en-US"/>
          </w:rPr>
          <w:t>of</w:t>
        </w:r>
        <w:r w:rsidR="00FF1964">
          <w:t xml:space="preserve"> 3</w:t>
        </w:r>
      </w:p>
    </w:sdtContent>
  </w:sdt>
  <w:p w:rsidR="00FF1964" w:rsidRDefault="00FF1964">
    <w:pPr>
      <w:pStyle w:val="a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85712062"/>
      <w:docPartObj>
        <w:docPartGallery w:val="Page Numbers (Bottom of Page)"/>
        <w:docPartUnique/>
      </w:docPartObj>
    </w:sdtPr>
    <w:sdtEndPr/>
    <w:sdtContent>
      <w:p w:rsidR="00FF1964" w:rsidRDefault="00231B36">
        <w:pPr>
          <w:pStyle w:val="a8"/>
          <w:jc w:val="right"/>
        </w:pPr>
        <w:r>
          <w:rPr>
            <w:lang w:val="en-US"/>
          </w:rPr>
          <w:t xml:space="preserve">Page </w:t>
        </w:r>
        <w:r w:rsidR="005A14CD">
          <w:fldChar w:fldCharType="begin"/>
        </w:r>
        <w:r w:rsidR="005A14CD">
          <w:instrText xml:space="preserve"> PAGE   \* MERGEFORMAT </w:instrText>
        </w:r>
        <w:r w:rsidR="005A14CD">
          <w:fldChar w:fldCharType="separate"/>
        </w:r>
        <w:r>
          <w:rPr>
            <w:noProof/>
          </w:rPr>
          <w:t>1</w:t>
        </w:r>
        <w:r w:rsidR="005A14CD">
          <w:rPr>
            <w:noProof/>
          </w:rPr>
          <w:fldChar w:fldCharType="end"/>
        </w:r>
        <w:r w:rsidR="00FF1964">
          <w:t xml:space="preserve"> </w:t>
        </w:r>
        <w:r w:rsidR="00C62CC1">
          <w:rPr>
            <w:lang w:val="en-US"/>
          </w:rPr>
          <w:t>of</w:t>
        </w:r>
        <w:r w:rsidR="00FF1964">
          <w:t xml:space="preserve"> 3</w:t>
        </w:r>
      </w:p>
    </w:sdtContent>
  </w:sdt>
  <w:p w:rsidR="00FF1964" w:rsidRDefault="00FF1964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1C8A" w:rsidRDefault="00641C8A" w:rsidP="007A283A">
      <w:pPr>
        <w:spacing w:after="0" w:line="240" w:lineRule="auto"/>
      </w:pPr>
      <w:r>
        <w:separator/>
      </w:r>
    </w:p>
  </w:footnote>
  <w:footnote w:type="continuationSeparator" w:id="0">
    <w:p w:rsidR="00641C8A" w:rsidRDefault="00641C8A" w:rsidP="007A28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68E5" w:rsidRPr="003168E5" w:rsidRDefault="003168E5" w:rsidP="003168E5">
    <w:pPr>
      <w:pStyle w:val="a6"/>
      <w:spacing w:after="240"/>
      <w:jc w:val="center"/>
      <w:rPr>
        <w:rFonts w:ascii="Times New Roman" w:hAnsi="Times New Roman" w:cs="Times New Roman"/>
        <w:sz w:val="24"/>
        <w:szCs w:val="24"/>
        <w:lang w:val="en-US"/>
      </w:rPr>
    </w:pPr>
    <w:r w:rsidRPr="003168E5">
      <w:rPr>
        <w:rFonts w:ascii="Times New Roman" w:hAnsi="Times New Roman" w:cs="Times New Roman"/>
        <w:sz w:val="24"/>
        <w:szCs w:val="24"/>
        <w:lang w:val="en-US"/>
      </w:rPr>
      <w:t xml:space="preserve">LLC </w:t>
    </w:r>
  </w:p>
  <w:p w:rsidR="003168E5" w:rsidRDefault="003168E5" w:rsidP="003168E5">
    <w:pPr>
      <w:pStyle w:val="a6"/>
      <w:spacing w:after="240"/>
      <w:jc w:val="center"/>
      <w:rPr>
        <w:rFonts w:ascii="Times New Roman" w:hAnsi="Times New Roman" w:cs="Times New Roman"/>
        <w:sz w:val="24"/>
        <w:szCs w:val="24"/>
        <w:lang w:val="en-US"/>
      </w:rPr>
    </w:pPr>
    <w:r>
      <w:rPr>
        <w:rFonts w:ascii="Times New Roman" w:hAnsi="Times New Roman" w:cs="Times New Roman"/>
        <w:sz w:val="24"/>
        <w:szCs w:val="24"/>
        <w:lang w:val="en-US"/>
      </w:rPr>
      <w:t>“</w:t>
    </w:r>
    <w:r w:rsidR="00B55859">
      <w:rPr>
        <w:rFonts w:ascii="Times New Roman" w:hAnsi="Times New Roman" w:cs="Times New Roman"/>
        <w:sz w:val="24"/>
        <w:szCs w:val="24"/>
        <w:lang w:val="en-US"/>
      </w:rPr>
      <w:t>Electronic Technologies and Metrological S</w:t>
    </w:r>
    <w:r>
      <w:rPr>
        <w:rFonts w:ascii="Times New Roman" w:hAnsi="Times New Roman" w:cs="Times New Roman"/>
        <w:sz w:val="24"/>
        <w:szCs w:val="24"/>
        <w:lang w:val="en-US"/>
      </w:rPr>
      <w:t>ystems”</w:t>
    </w:r>
  </w:p>
  <w:p w:rsidR="003168E5" w:rsidRPr="003168E5" w:rsidRDefault="003168E5" w:rsidP="003168E5">
    <w:pPr>
      <w:pStyle w:val="a6"/>
      <w:spacing w:after="240"/>
      <w:jc w:val="center"/>
      <w:rPr>
        <w:rFonts w:ascii="Times New Roman" w:hAnsi="Times New Roman" w:cs="Times New Roman"/>
        <w:sz w:val="24"/>
        <w:szCs w:val="24"/>
        <w:lang w:val="en-US"/>
      </w:rPr>
    </w:pPr>
    <w:r>
      <w:rPr>
        <w:rFonts w:ascii="Times New Roman" w:hAnsi="Times New Roman" w:cs="Times New Roman"/>
        <w:sz w:val="24"/>
        <w:szCs w:val="24"/>
        <w:lang w:val="en-US"/>
      </w:rPr>
      <w:t>(ZETLAB Company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965EA6"/>
    <w:multiLevelType w:val="hybridMultilevel"/>
    <w:tmpl w:val="B6EAB6FA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2571E25"/>
    <w:multiLevelType w:val="hybridMultilevel"/>
    <w:tmpl w:val="63B8112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B692F97"/>
    <w:multiLevelType w:val="hybridMultilevel"/>
    <w:tmpl w:val="211CA8EC"/>
    <w:lvl w:ilvl="0" w:tplc="6F021D68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A763587"/>
    <w:multiLevelType w:val="hybridMultilevel"/>
    <w:tmpl w:val="5266880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DA1457D"/>
    <w:multiLevelType w:val="hybridMultilevel"/>
    <w:tmpl w:val="A968A496"/>
    <w:lvl w:ilvl="0" w:tplc="0419000F">
      <w:start w:val="1"/>
      <w:numFmt w:val="decimal"/>
      <w:lvlText w:val="%1."/>
      <w:lvlJc w:val="left"/>
      <w:pPr>
        <w:ind w:left="680" w:hanging="360"/>
      </w:pPr>
    </w:lvl>
    <w:lvl w:ilvl="1" w:tplc="04190019" w:tentative="1">
      <w:start w:val="1"/>
      <w:numFmt w:val="lowerLetter"/>
      <w:lvlText w:val="%2."/>
      <w:lvlJc w:val="left"/>
      <w:pPr>
        <w:ind w:left="1400" w:hanging="360"/>
      </w:pPr>
    </w:lvl>
    <w:lvl w:ilvl="2" w:tplc="0419001B" w:tentative="1">
      <w:start w:val="1"/>
      <w:numFmt w:val="lowerRoman"/>
      <w:lvlText w:val="%3."/>
      <w:lvlJc w:val="right"/>
      <w:pPr>
        <w:ind w:left="2120" w:hanging="180"/>
      </w:pPr>
    </w:lvl>
    <w:lvl w:ilvl="3" w:tplc="0419000F" w:tentative="1">
      <w:start w:val="1"/>
      <w:numFmt w:val="decimal"/>
      <w:lvlText w:val="%4."/>
      <w:lvlJc w:val="left"/>
      <w:pPr>
        <w:ind w:left="2840" w:hanging="360"/>
      </w:pPr>
    </w:lvl>
    <w:lvl w:ilvl="4" w:tplc="04190019" w:tentative="1">
      <w:start w:val="1"/>
      <w:numFmt w:val="lowerLetter"/>
      <w:lvlText w:val="%5."/>
      <w:lvlJc w:val="left"/>
      <w:pPr>
        <w:ind w:left="3560" w:hanging="360"/>
      </w:pPr>
    </w:lvl>
    <w:lvl w:ilvl="5" w:tplc="0419001B" w:tentative="1">
      <w:start w:val="1"/>
      <w:numFmt w:val="lowerRoman"/>
      <w:lvlText w:val="%6."/>
      <w:lvlJc w:val="right"/>
      <w:pPr>
        <w:ind w:left="4280" w:hanging="180"/>
      </w:pPr>
    </w:lvl>
    <w:lvl w:ilvl="6" w:tplc="0419000F" w:tentative="1">
      <w:start w:val="1"/>
      <w:numFmt w:val="decimal"/>
      <w:lvlText w:val="%7."/>
      <w:lvlJc w:val="left"/>
      <w:pPr>
        <w:ind w:left="5000" w:hanging="360"/>
      </w:pPr>
    </w:lvl>
    <w:lvl w:ilvl="7" w:tplc="04190019" w:tentative="1">
      <w:start w:val="1"/>
      <w:numFmt w:val="lowerLetter"/>
      <w:lvlText w:val="%8."/>
      <w:lvlJc w:val="left"/>
      <w:pPr>
        <w:ind w:left="5720" w:hanging="360"/>
      </w:pPr>
    </w:lvl>
    <w:lvl w:ilvl="8" w:tplc="0419001B" w:tentative="1">
      <w:start w:val="1"/>
      <w:numFmt w:val="lowerRoman"/>
      <w:lvlText w:val="%9."/>
      <w:lvlJc w:val="right"/>
      <w:pPr>
        <w:ind w:left="6440" w:hanging="180"/>
      </w:pPr>
    </w:lvl>
  </w:abstractNum>
  <w:abstractNum w:abstractNumId="5">
    <w:nsid w:val="77DC0A90"/>
    <w:multiLevelType w:val="hybridMultilevel"/>
    <w:tmpl w:val="0B483DA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08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MjM1MjAxBRLmZko6SsGpxcWZ+XkgBYa1AL63XqAsAAAA"/>
  </w:docVars>
  <w:rsids>
    <w:rsidRoot w:val="00227F03"/>
    <w:rsid w:val="000134E4"/>
    <w:rsid w:val="000B3AF3"/>
    <w:rsid w:val="00111FB8"/>
    <w:rsid w:val="0019566E"/>
    <w:rsid w:val="001D4B1F"/>
    <w:rsid w:val="001F65A3"/>
    <w:rsid w:val="0021198D"/>
    <w:rsid w:val="00227F03"/>
    <w:rsid w:val="00231B36"/>
    <w:rsid w:val="00265451"/>
    <w:rsid w:val="002D3CA2"/>
    <w:rsid w:val="003168E5"/>
    <w:rsid w:val="00482DEC"/>
    <w:rsid w:val="00495CFC"/>
    <w:rsid w:val="004E759B"/>
    <w:rsid w:val="005A14CD"/>
    <w:rsid w:val="00610928"/>
    <w:rsid w:val="00641C8A"/>
    <w:rsid w:val="006E4D85"/>
    <w:rsid w:val="006E676E"/>
    <w:rsid w:val="007A283A"/>
    <w:rsid w:val="00800D12"/>
    <w:rsid w:val="00870F60"/>
    <w:rsid w:val="008F59D3"/>
    <w:rsid w:val="009045FA"/>
    <w:rsid w:val="009548DA"/>
    <w:rsid w:val="009837E8"/>
    <w:rsid w:val="00A117C5"/>
    <w:rsid w:val="00A2570A"/>
    <w:rsid w:val="00A92C30"/>
    <w:rsid w:val="00B403AD"/>
    <w:rsid w:val="00B55859"/>
    <w:rsid w:val="00B97C00"/>
    <w:rsid w:val="00BD3991"/>
    <w:rsid w:val="00BF5426"/>
    <w:rsid w:val="00C33A37"/>
    <w:rsid w:val="00C62CC1"/>
    <w:rsid w:val="00C65612"/>
    <w:rsid w:val="00CA66F4"/>
    <w:rsid w:val="00D87188"/>
    <w:rsid w:val="00DF3DD1"/>
    <w:rsid w:val="00E21970"/>
    <w:rsid w:val="00EB5FA4"/>
    <w:rsid w:val="00F423AC"/>
    <w:rsid w:val="00FF1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D5A31A4-A00D-4F07-A615-BF8905D8A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423A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D3991"/>
    <w:pPr>
      <w:ind w:left="720"/>
      <w:contextualSpacing/>
    </w:pPr>
  </w:style>
  <w:style w:type="table" w:styleId="a4">
    <w:name w:val="Table Grid"/>
    <w:basedOn w:val="a1"/>
    <w:uiPriority w:val="59"/>
    <w:rsid w:val="001D4B1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Normal (Web)"/>
    <w:basedOn w:val="a"/>
    <w:uiPriority w:val="99"/>
    <w:semiHidden/>
    <w:unhideWhenUsed/>
    <w:rsid w:val="001D4B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header"/>
    <w:basedOn w:val="a"/>
    <w:link w:val="a7"/>
    <w:uiPriority w:val="99"/>
    <w:unhideWhenUsed/>
    <w:rsid w:val="007A283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7A283A"/>
  </w:style>
  <w:style w:type="paragraph" w:styleId="a8">
    <w:name w:val="footer"/>
    <w:basedOn w:val="a"/>
    <w:link w:val="a9"/>
    <w:uiPriority w:val="99"/>
    <w:unhideWhenUsed/>
    <w:rsid w:val="007A283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7A28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1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0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85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09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9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86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7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6EEC07-CBBD-4B3C-85CF-217936147A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3</Words>
  <Characters>1949</Characters>
  <Application>Microsoft Office Word</Application>
  <DocSecurity>0</DocSecurity>
  <Lines>177</Lines>
  <Paragraphs>7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Blackshine TEAM</Company>
  <LinksUpToDate>false</LinksUpToDate>
  <CharactersWithSpaces>2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ff</dc:creator>
  <cp:keywords/>
  <dc:description/>
  <cp:lastModifiedBy>Bashkov</cp:lastModifiedBy>
  <cp:revision>2</cp:revision>
  <dcterms:created xsi:type="dcterms:W3CDTF">2019-02-26T14:10:00Z</dcterms:created>
  <dcterms:modified xsi:type="dcterms:W3CDTF">2019-02-26T14:10:00Z</dcterms:modified>
</cp:coreProperties>
</file>